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062C06" w14:textId="77777777" w:rsidR="00E81597" w:rsidRPr="00B73796" w:rsidRDefault="00E81597" w:rsidP="00E81597">
      <w:pPr>
        <w:rPr>
          <w:sz w:val="20"/>
          <w:szCs w:val="20"/>
        </w:rPr>
      </w:pPr>
    </w:p>
    <w:p w14:paraId="5CD3D5DE" w14:textId="77777777" w:rsidR="00E81597" w:rsidRPr="00927595" w:rsidRDefault="00E81597" w:rsidP="00927595">
      <w:pPr>
        <w:jc w:val="center"/>
        <w:rPr>
          <w:b/>
          <w:sz w:val="28"/>
        </w:rPr>
      </w:pPr>
      <w:r w:rsidRPr="00927595">
        <w:rPr>
          <w:b/>
          <w:sz w:val="28"/>
        </w:rPr>
        <w:t>UNIVERSITY OF IOWA U-BILL CHARGE</w:t>
      </w:r>
      <w:r w:rsidR="00092D59" w:rsidRPr="00927595">
        <w:rPr>
          <w:b/>
          <w:sz w:val="28"/>
        </w:rPr>
        <w:t xml:space="preserve"> FORM</w:t>
      </w:r>
    </w:p>
    <w:p w14:paraId="45C090DF" w14:textId="77777777" w:rsidR="00E81597" w:rsidRDefault="00E81597" w:rsidP="00E81597">
      <w:pPr>
        <w:rPr>
          <w:sz w:val="28"/>
        </w:rPr>
      </w:pPr>
    </w:p>
    <w:p w14:paraId="07829215" w14:textId="5E96A94D" w:rsidR="00E81597" w:rsidRPr="003373E6" w:rsidRDefault="00E81597" w:rsidP="00E81597">
      <w:pPr>
        <w:rPr>
          <w:sz w:val="28"/>
        </w:rPr>
      </w:pPr>
      <w:r w:rsidRPr="003373E6">
        <w:rPr>
          <w:sz w:val="28"/>
        </w:rPr>
        <w:t>Name of Organization: _</w:t>
      </w:r>
      <w:r w:rsidR="003373E6" w:rsidRPr="003373E6">
        <w:rPr>
          <w:sz w:val="28"/>
        </w:rPr>
        <w:t>__</w:t>
      </w:r>
      <w:r w:rsidR="006A7F6B">
        <w:rPr>
          <w:sz w:val="28"/>
        </w:rPr>
        <w:t>_</w:t>
      </w:r>
      <w:bookmarkStart w:id="0" w:name="_GoBack"/>
      <w:bookmarkEnd w:id="0"/>
      <w:r w:rsidR="006A7F6B">
        <w:rPr>
          <w:sz w:val="28"/>
        </w:rPr>
        <w:t>___________</w:t>
      </w:r>
      <w:r w:rsidR="003373E6" w:rsidRPr="003373E6">
        <w:rPr>
          <w:sz w:val="28"/>
        </w:rPr>
        <w:t>______________________________</w:t>
      </w:r>
      <w:r w:rsidRPr="003373E6">
        <w:rPr>
          <w:sz w:val="28"/>
        </w:rPr>
        <w:t>__</w:t>
      </w:r>
    </w:p>
    <w:p w14:paraId="372AE5A7" w14:textId="77777777" w:rsidR="00E81597" w:rsidRDefault="00E81597" w:rsidP="00E81597">
      <w:pPr>
        <w:rPr>
          <w:sz w:val="28"/>
        </w:rPr>
      </w:pPr>
    </w:p>
    <w:p w14:paraId="03B91016" w14:textId="2D9CDC76" w:rsidR="00E81597" w:rsidRDefault="00E81597" w:rsidP="00E81597">
      <w:pPr>
        <w:rPr>
          <w:sz w:val="28"/>
        </w:rPr>
      </w:pPr>
      <w:r>
        <w:rPr>
          <w:sz w:val="28"/>
        </w:rPr>
        <w:t>Fee Description:</w:t>
      </w:r>
      <w:r>
        <w:rPr>
          <w:sz w:val="28"/>
        </w:rPr>
        <w:tab/>
        <w:t>_</w:t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</w:r>
      <w:r w:rsidR="003373E6">
        <w:rPr>
          <w:sz w:val="28"/>
        </w:rPr>
        <w:softHyphen/>
        <w:t>_</w:t>
      </w:r>
      <w:r w:rsidR="006A7F6B">
        <w:rPr>
          <w:sz w:val="28"/>
        </w:rPr>
        <w:t>_____</w:t>
      </w:r>
      <w:r w:rsidR="003373E6">
        <w:rPr>
          <w:sz w:val="28"/>
        </w:rPr>
        <w:t>___________________________________________</w:t>
      </w:r>
      <w:r>
        <w:rPr>
          <w:sz w:val="28"/>
        </w:rPr>
        <w:t>_</w:t>
      </w:r>
    </w:p>
    <w:p w14:paraId="6DAADC5A" w14:textId="77777777" w:rsidR="00E81597" w:rsidRDefault="00E81597" w:rsidP="00E81597">
      <w:pPr>
        <w:rPr>
          <w:sz w:val="28"/>
        </w:rPr>
      </w:pPr>
    </w:p>
    <w:p w14:paraId="4ED46A05" w14:textId="77777777" w:rsidR="00E81597" w:rsidRDefault="00E81597" w:rsidP="00E81597">
      <w:pPr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___________________________________________________</w:t>
      </w:r>
    </w:p>
    <w:p w14:paraId="45F42F70" w14:textId="77777777" w:rsidR="00E81597" w:rsidRDefault="00E81597" w:rsidP="00E81597">
      <w:pPr>
        <w:rPr>
          <w:sz w:val="28"/>
        </w:rPr>
      </w:pPr>
    </w:p>
    <w:p w14:paraId="43CCAB90" w14:textId="6357C668" w:rsidR="00E81597" w:rsidRDefault="00E81597" w:rsidP="00E81597">
      <w:pPr>
        <w:rPr>
          <w:sz w:val="28"/>
        </w:rPr>
      </w:pPr>
      <w:r>
        <w:rPr>
          <w:sz w:val="28"/>
        </w:rPr>
        <w:t>Total Dollar Amount: $ __</w:t>
      </w:r>
      <w:r w:rsidR="00800D5A">
        <w:rPr>
          <w:sz w:val="28"/>
        </w:rPr>
        <w:t>__________</w:t>
      </w:r>
    </w:p>
    <w:p w14:paraId="1DDE7EEB" w14:textId="77777777" w:rsidR="00E81597" w:rsidRDefault="00E81597" w:rsidP="00E81597">
      <w:pPr>
        <w:rPr>
          <w:sz w:val="28"/>
        </w:rPr>
      </w:pPr>
    </w:p>
    <w:p w14:paraId="7BB7BB69" w14:textId="27F6D954" w:rsidR="00E81597" w:rsidRDefault="00927595" w:rsidP="00E81597">
      <w:pPr>
        <w:rPr>
          <w:sz w:val="28"/>
        </w:rPr>
      </w:pPr>
      <w:r>
        <w:rPr>
          <w:sz w:val="28"/>
        </w:rPr>
        <w:t xml:space="preserve">Student Name as it appears </w:t>
      </w:r>
      <w:r w:rsidR="00E81597">
        <w:rPr>
          <w:sz w:val="28"/>
        </w:rPr>
        <w:t>on UI ID: _</w:t>
      </w:r>
      <w:r w:rsidR="00800D5A">
        <w:rPr>
          <w:sz w:val="28"/>
        </w:rPr>
        <w:t>___________________________________</w:t>
      </w:r>
    </w:p>
    <w:p w14:paraId="529D9445" w14:textId="77777777" w:rsidR="00E81597" w:rsidRDefault="00E81597" w:rsidP="00E81597">
      <w:pPr>
        <w:rPr>
          <w:sz w:val="28"/>
        </w:rPr>
      </w:pPr>
    </w:p>
    <w:p w14:paraId="024DEEEA" w14:textId="77777777" w:rsidR="00E81597" w:rsidRDefault="001E65CD" w:rsidP="00E81597">
      <w:pPr>
        <w:rPr>
          <w:sz w:val="28"/>
        </w:rPr>
      </w:pPr>
      <w:r>
        <w:rPr>
          <w:sz w:val="28"/>
        </w:rPr>
        <w:t>Student ID</w:t>
      </w:r>
      <w:r w:rsidR="00E81597">
        <w:rPr>
          <w:sz w:val="28"/>
        </w:rPr>
        <w:t>#</w:t>
      </w:r>
      <w:r>
        <w:rPr>
          <w:sz w:val="28"/>
        </w:rPr>
        <w:t>:</w:t>
      </w:r>
      <w:r w:rsidR="00E81597">
        <w:rPr>
          <w:sz w:val="28"/>
        </w:rPr>
        <w:t xml:space="preserve"> _______________________</w:t>
      </w:r>
    </w:p>
    <w:p w14:paraId="02D3444E" w14:textId="77777777" w:rsidR="00E81597" w:rsidRDefault="00E81597" w:rsidP="00E81597">
      <w:pPr>
        <w:rPr>
          <w:sz w:val="28"/>
        </w:rPr>
      </w:pPr>
    </w:p>
    <w:p w14:paraId="7DF007C7" w14:textId="77777777" w:rsidR="00927595" w:rsidRDefault="00927595" w:rsidP="00E81597">
      <w:pPr>
        <w:pStyle w:val="ListParagraph"/>
        <w:rPr>
          <w:sz w:val="28"/>
        </w:rPr>
      </w:pPr>
      <w:r>
        <w:rPr>
          <w:sz w:val="28"/>
        </w:rPr>
        <w:t xml:space="preserve">*** </w:t>
      </w:r>
      <w:r w:rsidR="00E81597">
        <w:rPr>
          <w:sz w:val="28"/>
        </w:rPr>
        <w:t>By signing this</w:t>
      </w:r>
      <w:r>
        <w:rPr>
          <w:sz w:val="28"/>
        </w:rPr>
        <w:t xml:space="preserve"> form,</w:t>
      </w:r>
      <w:r w:rsidR="00E81597">
        <w:rPr>
          <w:sz w:val="28"/>
        </w:rPr>
        <w:t xml:space="preserve"> I agree to pay the amount of: $_</w:t>
      </w:r>
      <w:r>
        <w:rPr>
          <w:sz w:val="28"/>
        </w:rPr>
        <w:t>__</w:t>
      </w:r>
      <w:r w:rsidR="00E81597">
        <w:rPr>
          <w:sz w:val="28"/>
        </w:rPr>
        <w:t xml:space="preserve">_______ </w:t>
      </w:r>
    </w:p>
    <w:p w14:paraId="7C674AE8" w14:textId="77777777" w:rsidR="00E81597" w:rsidRDefault="00E81597" w:rsidP="00E81597">
      <w:pPr>
        <w:pStyle w:val="ListParagraph"/>
        <w:rPr>
          <w:sz w:val="28"/>
        </w:rPr>
      </w:pPr>
      <w:r>
        <w:rPr>
          <w:sz w:val="28"/>
        </w:rPr>
        <w:t>which will be charged to my University of Iowa U-Bill.</w:t>
      </w:r>
    </w:p>
    <w:p w14:paraId="21B194F4" w14:textId="77777777" w:rsidR="00E81597" w:rsidRDefault="00E81597" w:rsidP="00E81597">
      <w:pPr>
        <w:rPr>
          <w:sz w:val="28"/>
        </w:rPr>
      </w:pPr>
    </w:p>
    <w:p w14:paraId="34AC130F" w14:textId="77777777" w:rsidR="00E81597" w:rsidRPr="00E81597" w:rsidRDefault="00E81597" w:rsidP="00E81597">
      <w:pPr>
        <w:rPr>
          <w:sz w:val="28"/>
        </w:rPr>
      </w:pPr>
      <w:r>
        <w:rPr>
          <w:sz w:val="28"/>
        </w:rPr>
        <w:t>Signature: __________________________________</w:t>
      </w:r>
      <w:proofErr w:type="gramStart"/>
      <w:r>
        <w:rPr>
          <w:sz w:val="28"/>
        </w:rPr>
        <w:t>_  Date</w:t>
      </w:r>
      <w:proofErr w:type="gramEnd"/>
      <w:r>
        <w:rPr>
          <w:sz w:val="28"/>
        </w:rPr>
        <w:t>: _________________</w:t>
      </w:r>
    </w:p>
    <w:sectPr w:rsidR="00E81597" w:rsidRPr="00E81597" w:rsidSect="00E81597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26C29"/>
    <w:multiLevelType w:val="hybridMultilevel"/>
    <w:tmpl w:val="4700328A"/>
    <w:lvl w:ilvl="0" w:tplc="AD5E83D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D5732C"/>
    <w:multiLevelType w:val="hybridMultilevel"/>
    <w:tmpl w:val="7E76097C"/>
    <w:lvl w:ilvl="0" w:tplc="B41E528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2F23C3"/>
    <w:multiLevelType w:val="hybridMultilevel"/>
    <w:tmpl w:val="598E1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TKwNDQxMTKzMDBX0lEKTi0uzszPAykwrQUAzST51iwAAAA="/>
  </w:docVars>
  <w:rsids>
    <w:rsidRoot w:val="009E590E"/>
    <w:rsid w:val="00025BE3"/>
    <w:rsid w:val="00092D59"/>
    <w:rsid w:val="001E65CD"/>
    <w:rsid w:val="002D6A0B"/>
    <w:rsid w:val="003373E6"/>
    <w:rsid w:val="00366630"/>
    <w:rsid w:val="0041207E"/>
    <w:rsid w:val="00422EBF"/>
    <w:rsid w:val="004C1841"/>
    <w:rsid w:val="00522DAE"/>
    <w:rsid w:val="005E64E2"/>
    <w:rsid w:val="00632DFE"/>
    <w:rsid w:val="00670763"/>
    <w:rsid w:val="00684548"/>
    <w:rsid w:val="006A7F6B"/>
    <w:rsid w:val="006B2408"/>
    <w:rsid w:val="007F7D4E"/>
    <w:rsid w:val="00800D5A"/>
    <w:rsid w:val="008F75FE"/>
    <w:rsid w:val="00927595"/>
    <w:rsid w:val="009E590E"/>
    <w:rsid w:val="00A04720"/>
    <w:rsid w:val="00A439CC"/>
    <w:rsid w:val="00B073AB"/>
    <w:rsid w:val="00B73796"/>
    <w:rsid w:val="00B849B9"/>
    <w:rsid w:val="00BD5E14"/>
    <w:rsid w:val="00C54615"/>
    <w:rsid w:val="00D00B8C"/>
    <w:rsid w:val="00E81597"/>
    <w:rsid w:val="00E946BF"/>
    <w:rsid w:val="00ED0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F7677"/>
  <w15:chartTrackingRefBased/>
  <w15:docId w15:val="{F374C95B-48FB-4AF7-89C9-3F4B8A0A5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59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D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D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4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rapp, Cynthia S</dc:creator>
  <cp:keywords/>
  <dc:description/>
  <cp:lastModifiedBy>Liu, Dana</cp:lastModifiedBy>
  <cp:revision>2</cp:revision>
  <cp:lastPrinted>2015-08-19T16:00:00Z</cp:lastPrinted>
  <dcterms:created xsi:type="dcterms:W3CDTF">2020-01-27T16:38:00Z</dcterms:created>
  <dcterms:modified xsi:type="dcterms:W3CDTF">2020-01-27T16:38:00Z</dcterms:modified>
</cp:coreProperties>
</file>